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unidad-2-lección-5-problemas-de-práctica"/>
      <w:r>
        <w:t xml:space="preserve">Unidad 2 Lección 5 Problemas de práctica</w:t>
      </w:r>
      <w:bookmarkEnd w:id="20"/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6-30T20:28:56Z</dcterms:created>
  <dcterms:modified xsi:type="dcterms:W3CDTF">2021-06-30T20:28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xbMMzpm2k4Mr2am2nl2ERXKlt709HIhuwpEB/Qaz0kw3iO87ZDMQvof2h8lbDTvGKeiwHD4XUAgkdTCqVn4xOA==</vt:lpwstr>
  </property>
</Properties>
</file>